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209B7D2" w14:textId="0A6D4B6D" w:rsidR="001D6272" w:rsidRDefault="001D6272" w:rsidP="001D6272">
      <w:pPr>
        <w:spacing w:before="0" w:after="0" w:line="240" w:lineRule="auto"/>
        <w:jc w:val="center"/>
      </w:pPr>
      <w:r>
        <w:t xml:space="preserve">This document defines the </w:t>
      </w:r>
      <w:r w:rsidRPr="001D6272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19DDBFA5" w14:textId="0FD5E8ED" w:rsidR="001D6272" w:rsidRPr="001D6272" w:rsidRDefault="001D6272" w:rsidP="001D6272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DB28E" w14:textId="77777777" w:rsidR="00105E67" w:rsidRDefault="00105E67" w:rsidP="008068A2">
      <w:pPr>
        <w:spacing w:after="0" w:line="240" w:lineRule="auto"/>
      </w:pPr>
      <w:r>
        <w:separator/>
      </w:r>
    </w:p>
  </w:endnote>
  <w:endnote w:type="continuationSeparator" w:id="0">
    <w:p w14:paraId="1E0A3733" w14:textId="77777777" w:rsidR="00105E67" w:rsidRDefault="00105E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B7679" w14:textId="77777777" w:rsidR="00105E67" w:rsidRDefault="00105E67" w:rsidP="008068A2">
      <w:pPr>
        <w:spacing w:after="0" w:line="240" w:lineRule="auto"/>
      </w:pPr>
      <w:r>
        <w:separator/>
      </w:r>
    </w:p>
  </w:footnote>
  <w:footnote w:type="continuationSeparator" w:id="0">
    <w:p w14:paraId="2A9F01F3" w14:textId="77777777" w:rsidR="00105E67" w:rsidRDefault="00105E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/Inheritance-Exercise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7</TotalTime>
  <Pages>6</Pages>
  <Words>842</Words>
  <Characters>4989</Characters>
  <Application>Microsoft Office Word</Application>
  <DocSecurity>0</DocSecurity>
  <Lines>17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68</cp:revision>
  <cp:lastPrinted>2015-10-26T22:35:00Z</cp:lastPrinted>
  <dcterms:created xsi:type="dcterms:W3CDTF">2019-11-12T12:29:00Z</dcterms:created>
  <dcterms:modified xsi:type="dcterms:W3CDTF">2023-12-27T15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